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A53E3B" w14:textId="4A1FB136" w:rsidR="009950C1" w:rsidRPr="00F67C53" w:rsidRDefault="009950C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ernet and Web Jargon</w:t>
      </w:r>
      <w:r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/>
        <w:t>Rochak Kunwar</w:t>
      </w:r>
    </w:p>
    <w:p w14:paraId="6F47D94F" w14:textId="565CF521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pplet  -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</w:t>
      </w:r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 </w:t>
      </w:r>
      <w:r w:rsidRPr="00F67C5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applet</w:t>
      </w:r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s a </w:t>
      </w:r>
      <w:hyperlink r:id="rId7" w:tooltip="Computer program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computer program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that can be run inside a </w:t>
      </w:r>
      <w:hyperlink r:id="rId8" w:tooltip="Web browser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web browser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Applets were used to provide interactive features to web applications that historically could not be provided by </w:t>
      </w:r>
      <w:hyperlink r:id="rId9" w:tooltip="HTML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HTML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lone. They could capture </w:t>
      </w:r>
      <w:hyperlink r:id="rId10" w:tooltip="Mouse (computing)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mouse input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nd also had controls like </w:t>
      </w:r>
      <w:hyperlink r:id="rId11" w:tooltip="Button (computing)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buttons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or </w:t>
      </w:r>
      <w:hyperlink r:id="rId12" w:tooltip="Check box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check boxes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55D8021B" w14:textId="77777777" w:rsidR="009950C1" w:rsidRPr="00F67C53" w:rsidRDefault="009950C1" w:rsidP="009950C1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4B11A37" w14:textId="39ACDC0E" w:rsidR="008E1AEC" w:rsidRPr="00F67C53" w:rsidRDefault="009950C1" w:rsidP="008E1AEC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GI (Common Gateway Interface)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</w:t>
      </w:r>
      <w:r w:rsidR="008E1AEC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common gateway interface (CGI) is a standard way for a Web to pass a Web user's request to an application program and to receive data back to forward to the user. When the user requests a Web page (for example, by clicking on a highlighted word or entering a Web site address), the server sends back the requested page- this process is called CGI.</w:t>
      </w:r>
    </w:p>
    <w:p w14:paraId="13FAE6C1" w14:textId="77777777" w:rsidR="008E1AEC" w:rsidRPr="00F67C53" w:rsidRDefault="008E1AEC" w:rsidP="008E1AEC">
      <w:pPr>
        <w:shd w:val="clear" w:color="auto" w:fill="FFFFFF"/>
        <w:spacing w:before="120" w:after="12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35949C" w14:textId="063C0116" w:rsidR="007D3585" w:rsidRPr="00F67C53" w:rsidRDefault="008E1AEC" w:rsidP="007D3585">
      <w:pPr>
        <w:pStyle w:val="ListParagraph"/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lient --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A </w:t>
      </w:r>
      <w:r w:rsidRPr="00F67C5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lient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is a piece of computer hardware or software that accesses a service made available by a server. The server is often (but not always) on another computer system, in which case the client accesses the service by way of a network</w:t>
      </w:r>
      <w:r w:rsidR="007D3585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BA3EAD3" w14:textId="40410DBD" w:rsidR="008E1AEC" w:rsidRPr="00F67C53" w:rsidRDefault="008E1AEC" w:rsidP="007D3585">
      <w:pPr>
        <w:pStyle w:val="ListParagraph"/>
        <w:shd w:val="clear" w:color="auto" w:fill="FFFFFF"/>
        <w:spacing w:before="120" w:after="12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958C3D9" w14:textId="66FC947E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HTML</w:t>
      </w:r>
      <w:r w:rsidR="007D3585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Dynamic Hypertext Markup Language) –</w:t>
      </w:r>
    </w:p>
    <w:p w14:paraId="5AB966C7" w14:textId="661D78D0" w:rsidR="007D3585" w:rsidRPr="00F67C53" w:rsidRDefault="007D3585" w:rsidP="00414FF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HTML is a combination of web development technologies used to create dynamically changing website. Web pages may include animation, dynamic menus and text effects.</w:t>
      </w:r>
    </w:p>
    <w:p w14:paraId="13B0B455" w14:textId="77777777" w:rsidR="007D3585" w:rsidRPr="00F67C53" w:rsidRDefault="007D3585" w:rsidP="007D3585">
      <w:pPr>
        <w:spacing w:after="0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D5E0A37" w14:textId="7C37D7BF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NS</w:t>
      </w:r>
      <w:r w:rsidR="007D3585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(</w:t>
      </w:r>
      <w:r w:rsidR="007D3585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Domain Name System</w:t>
      </w:r>
      <w:r w:rsidR="007D358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) </w:t>
      </w:r>
      <w:r w:rsidR="00414FF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</w:t>
      </w:r>
      <w:r w:rsidR="007D358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NS is a </w:t>
      </w:r>
      <w:hyperlink r:id="rId13" w:tooltip="Hierarchical" w:history="1">
        <w:r w:rsidR="007D3585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hierarchical</w:t>
        </w:r>
      </w:hyperlink>
      <w:r w:rsidR="007D358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decentralized naming system for computers, services, or other resources connected to the </w:t>
      </w:r>
      <w:hyperlink r:id="rId14" w:tooltip="Internet" w:history="1">
        <w:r w:rsidR="007D3585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Internet</w:t>
        </w:r>
      </w:hyperlink>
      <w:r w:rsidR="007D358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or a private network. </w:t>
      </w:r>
      <w:r w:rsidR="00414FF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NS is the phonebook of the Internet. DNS translates domain name (</w:t>
      </w:r>
      <w:proofErr w:type="spellStart"/>
      <w:r w:rsidR="00414FF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g</w:t>
      </w:r>
      <w:proofErr w:type="spellEnd"/>
      <w:r w:rsidR="00414FF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google.com) to IP address so browsers can load Internet resources.</w:t>
      </w:r>
    </w:p>
    <w:p w14:paraId="47462CB5" w14:textId="77777777" w:rsidR="007D3585" w:rsidRPr="00F67C53" w:rsidRDefault="007D3585" w:rsidP="007D3585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BBAA42B" w14:textId="3782E60B" w:rsidR="009950C1" w:rsidRPr="00F67C53" w:rsidRDefault="00414FFA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9950C1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rnet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  A standard way to connect computers on a network over a wired connection. </w:t>
      </w:r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t provides a simple </w:t>
      </w:r>
      <w:hyperlink r:id="rId15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interface</w:t>
        </w:r>
      </w:hyperlink>
      <w:r w:rsidR="0006741E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 for connecting multiple devices, such computers, </w:t>
      </w:r>
      <w:hyperlink r:id="rId16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routers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and </w:t>
      </w:r>
      <w:hyperlink r:id="rId17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switches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546798B6" w14:textId="77777777" w:rsidR="00414FFA" w:rsidRPr="00F67C53" w:rsidRDefault="00414FFA" w:rsidP="00414FFA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4D2C1F4" w14:textId="77777777" w:rsidR="00414FFA" w:rsidRPr="00F67C53" w:rsidRDefault="00414FFA" w:rsidP="00414FF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38C457" w14:textId="5655ED26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TP</w:t>
      </w:r>
      <w:r w:rsidR="00414FFA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le Transfer Protocol)</w:t>
      </w:r>
      <w:r w:rsidR="00F14DDE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communication protocol governing the transfer of files from one computer to another over a network.</w:t>
      </w:r>
    </w:p>
    <w:p w14:paraId="3977BEB8" w14:textId="41259560" w:rsidR="00F14DDE" w:rsidRPr="00F67C53" w:rsidRDefault="00F14DDE" w:rsidP="00F14DDE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D0F25B" w14:textId="33C00F7C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QL</w:t>
      </w:r>
      <w:r w:rsidR="00F14DDE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F14D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tructured Query Language</w:t>
      </w:r>
      <w:r w:rsidR="00F14DDE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-</w:t>
      </w:r>
      <w:r w:rsidR="00F14D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t is a query language used for accessing and modifying information in a database. Some common SQL commands include "insert," "update," and "delete."</w:t>
      </w:r>
    </w:p>
    <w:p w14:paraId="0DF56767" w14:textId="77777777" w:rsidR="00F14DDE" w:rsidRPr="00F67C53" w:rsidRDefault="00F14DDE" w:rsidP="00F14DDE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99AFAD" w14:textId="77777777" w:rsidR="00F14DDE" w:rsidRPr="00F67C53" w:rsidRDefault="00F14DDE" w:rsidP="00F14DDE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F6EBA3" w14:textId="77777777" w:rsidR="004978B1" w:rsidRPr="00F67C53" w:rsidRDefault="009950C1" w:rsidP="00F67C5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TML</w:t>
      </w:r>
      <w:r w:rsidR="00F14DDE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F14DDE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Hypertext Markup Language) -  </w:t>
      </w:r>
      <w:r w:rsidR="00F14D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TML defines the structure and layout of a Web document by using a variety of </w:t>
      </w:r>
      <w:hyperlink r:id="rId18" w:history="1">
        <w:r w:rsidR="00F14DD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tags</w:t>
        </w:r>
      </w:hyperlink>
      <w:r w:rsidR="00F14D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nd </w:t>
      </w:r>
      <w:hyperlink r:id="rId19" w:history="1">
        <w:r w:rsidR="00F14DD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attributes</w:t>
        </w:r>
      </w:hyperlink>
      <w:r w:rsidR="00F14D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3A9CEDFA" w14:textId="2AD99A08" w:rsidR="00F14DDE" w:rsidRPr="00F67C53" w:rsidRDefault="00F14DDE" w:rsidP="00F67C5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C</w:t>
      </w:r>
      <w:r w:rsidR="009950C1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S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scading Style </w:t>
      </w:r>
      <w:proofErr w:type="gramStart"/>
      <w:r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t>Sheets)  -</w:t>
      </w:r>
      <w:proofErr w:type="gramEnd"/>
      <w:r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CS are used to format the layout of </w:t>
      </w:r>
      <w:hyperlink r:id="rId20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Web pages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r w:rsidR="005329F3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With CSS, designers and users can create </w:t>
      </w:r>
      <w:hyperlink r:id="rId21" w:history="1">
        <w:r w:rsidR="005329F3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style sheets </w:t>
        </w:r>
      </w:hyperlink>
      <w:r w:rsidR="005329F3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at define how different elements, such as headers and links, appear.</w:t>
      </w:r>
    </w:p>
    <w:p w14:paraId="2162F6E7" w14:textId="77777777" w:rsidR="00F14DDE" w:rsidRPr="00F67C53" w:rsidRDefault="00F14DDE" w:rsidP="00F14DDE">
      <w:pPr>
        <w:pStyle w:val="Heading1"/>
        <w:shd w:val="clear" w:color="auto" w:fill="FFFFFF"/>
        <w:spacing w:before="225" w:beforeAutospacing="0" w:after="75" w:afterAutospacing="0" w:line="510" w:lineRule="atLeast"/>
        <w:textAlignment w:val="baseline"/>
        <w:rPr>
          <w:b w:val="0"/>
          <w:bCs w:val="0"/>
          <w:color w:val="000000" w:themeColor="text1"/>
          <w:sz w:val="24"/>
          <w:szCs w:val="24"/>
        </w:rPr>
      </w:pPr>
      <w:bookmarkStart w:id="0" w:name="_GoBack"/>
      <w:bookmarkEnd w:id="0"/>
    </w:p>
    <w:p w14:paraId="2C365F81" w14:textId="70FE81F8" w:rsidR="009950C1" w:rsidRPr="00F67C53" w:rsidRDefault="009950C1" w:rsidP="005329F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FAAC75" w14:textId="3C8D817E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TTP</w:t>
      </w:r>
      <w:r w:rsidR="005329F3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5329F3" w:rsidRPr="00F67C53">
        <w:rPr>
          <w:rStyle w:val="Strong"/>
          <w:rFonts w:ascii="Times New Roman" w:hAnsi="Times New Roman" w:cs="Times New Roman"/>
          <w:i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H</w:t>
      </w:r>
      <w:r w:rsidR="005329F3" w:rsidRPr="00F67C5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yper</w:t>
      </w:r>
      <w:r w:rsidR="005329F3" w:rsidRPr="00F67C53">
        <w:rPr>
          <w:rStyle w:val="Strong"/>
          <w:rFonts w:ascii="Times New Roman" w:hAnsi="Times New Roman" w:cs="Times New Roman"/>
          <w:i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T</w:t>
      </w:r>
      <w:r w:rsidR="005329F3" w:rsidRPr="00F67C5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ext</w:t>
      </w:r>
      <w:proofErr w:type="spellEnd"/>
      <w:r w:rsidR="005329F3" w:rsidRPr="00F67C5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 </w:t>
      </w:r>
      <w:r w:rsidR="005329F3" w:rsidRPr="00F67C53">
        <w:rPr>
          <w:rStyle w:val="Strong"/>
          <w:rFonts w:ascii="Times New Roman" w:hAnsi="Times New Roman" w:cs="Times New Roman"/>
          <w:i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T</w:t>
      </w:r>
      <w:r w:rsidR="005329F3" w:rsidRPr="00F67C5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ransfer </w:t>
      </w:r>
      <w:r w:rsidR="005329F3" w:rsidRPr="00F67C53">
        <w:rPr>
          <w:rStyle w:val="Strong"/>
          <w:rFonts w:ascii="Times New Roman" w:hAnsi="Times New Roman" w:cs="Times New Roman"/>
          <w:i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P</w:t>
      </w:r>
      <w:r w:rsidR="005329F3" w:rsidRPr="00F67C5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rotocol)   </w:t>
      </w:r>
      <w:r w:rsidR="005329F3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TTP is the underlying </w:t>
      </w:r>
      <w:hyperlink r:id="rId22" w:history="1">
        <w:r w:rsidR="005329F3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</w:rPr>
          <w:t>protocol</w:t>
        </w:r>
      </w:hyperlink>
      <w:r w:rsidR="005329F3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used by the </w:t>
      </w:r>
      <w:hyperlink r:id="rId23" w:history="1">
        <w:r w:rsidR="005329F3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</w:rPr>
          <w:t>World Wide Web</w:t>
        </w:r>
      </w:hyperlink>
      <w:r w:rsidR="005329F3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nd this protocol defines how messages are formatted and transmitted, and what actions </w:t>
      </w:r>
      <w:hyperlink r:id="rId24" w:history="1">
        <w:r w:rsidR="005329F3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</w:rPr>
          <w:t>Web servers</w:t>
        </w:r>
      </w:hyperlink>
      <w:r w:rsidR="005329F3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nd </w:t>
      </w:r>
      <w:hyperlink r:id="rId25" w:history="1">
        <w:r w:rsidR="005329F3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</w:rPr>
          <w:t>browsers</w:t>
        </w:r>
      </w:hyperlink>
      <w:r w:rsidR="005329F3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should take in response to various commands. </w:t>
      </w:r>
      <w:proofErr w:type="spellStart"/>
      <w:r w:rsidR="005329F3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g</w:t>
      </w:r>
      <w:proofErr w:type="spellEnd"/>
      <w:r w:rsidR="005329F3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commanding a web server to display the web page using URL.</w:t>
      </w:r>
    </w:p>
    <w:p w14:paraId="16286264" w14:textId="77777777" w:rsidR="005329F3" w:rsidRPr="00F67C53" w:rsidRDefault="005329F3" w:rsidP="005329F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7B6E11D" w14:textId="636AB717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P address</w:t>
      </w:r>
      <w:r w:rsidR="005329F3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Internet Protocol address) – IP address is a logical address that is assigned to every single computer, printer, switch, router or any other device that is part of a TCP/IP- based network.</w:t>
      </w:r>
    </w:p>
    <w:p w14:paraId="0FFEEB03" w14:textId="77777777" w:rsidR="005329F3" w:rsidRPr="00F67C53" w:rsidRDefault="005329F3" w:rsidP="005329F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E702DB" w14:textId="6D433686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ME</w:t>
      </w:r>
      <w:r w:rsidR="005329F3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Multipurpose Internet Mail Extension</w:t>
      </w:r>
      <w:proofErr w:type="gramStart"/>
      <w:r w:rsidR="005329F3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06741E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proofErr w:type="gramEnd"/>
      <w:r w:rsidR="005329F3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324B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IME is an internet standard that helps extend the limited capabilities of email by allowing insertion of images, sounds and text in a message. </w:t>
      </w:r>
    </w:p>
    <w:p w14:paraId="35CE5CA3" w14:textId="77777777" w:rsidR="00E9324B" w:rsidRPr="00F67C53" w:rsidRDefault="00E9324B" w:rsidP="00E9324B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CED797D" w14:textId="77777777" w:rsidR="00E9324B" w:rsidRPr="00F67C53" w:rsidRDefault="00E9324B" w:rsidP="00E9324B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6565FF" w14:textId="2F12F77C" w:rsidR="009950C1" w:rsidRPr="00F67C53" w:rsidRDefault="00E9324B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</w:t>
      </w:r>
      <w:r w:rsidR="009950C1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g</w:t>
      </w: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</w:t>
      </w:r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 ping is a signal sent to a </w:t>
      </w:r>
      <w:hyperlink r:id="rId26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host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that requests a response. It serves two primary purposes: 1) to check if the host is available and 2) to measure how long the response takes.</w:t>
      </w:r>
    </w:p>
    <w:p w14:paraId="05AD1A4E" w14:textId="77777777" w:rsidR="00E9324B" w:rsidRPr="00F67C53" w:rsidRDefault="00E9324B" w:rsidP="00E9324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06CAB1" w14:textId="468FAC10" w:rsidR="009950C1" w:rsidRPr="00F67C53" w:rsidRDefault="00E9324B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</w:t>
      </w:r>
      <w:r w:rsidR="009950C1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er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</w:t>
      </w:r>
      <w:r w:rsidR="001D7875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Router is a device that analyzes the content of data packets transmitted within a network or to another network.</w:t>
      </w:r>
    </w:p>
    <w:p w14:paraId="5AF12B16" w14:textId="77777777" w:rsidR="001D7875" w:rsidRPr="00F67C53" w:rsidRDefault="001D7875" w:rsidP="001D787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9AC717" w14:textId="09B3EA52" w:rsidR="009950C1" w:rsidRPr="00F67C53" w:rsidRDefault="009950C1" w:rsidP="001D7875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SL</w:t>
      </w:r>
      <w:r w:rsidR="001D7875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="001D7875" w:rsidRPr="00F67C53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Secure Sockets Layer</w:t>
      </w:r>
      <w:r w:rsidR="001D7875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)</w:t>
      </w:r>
      <w:r w:rsidR="001D7875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 </w:t>
      </w:r>
      <w:r w:rsidR="001D787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SL is a networking </w:t>
      </w:r>
      <w:hyperlink r:id="rId27" w:history="1">
        <w:r w:rsidR="001D7875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protocol</w:t>
        </w:r>
      </w:hyperlink>
      <w:r w:rsidR="001D787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designed for securing connections between web </w:t>
      </w:r>
      <w:hyperlink r:id="rId28" w:history="1">
        <w:r w:rsidR="001D7875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clients</w:t>
        </w:r>
      </w:hyperlink>
      <w:r w:rsidR="001D787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nd web </w:t>
      </w:r>
      <w:hyperlink r:id="rId29" w:history="1">
        <w:r w:rsidR="001D7875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servers</w:t>
        </w:r>
      </w:hyperlink>
      <w:r w:rsidR="001D787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over an insecure network, such as the </w:t>
      </w:r>
      <w:hyperlink r:id="rId30" w:history="1">
        <w:r w:rsidR="001D7875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internet</w:t>
        </w:r>
      </w:hyperlink>
      <w:r w:rsidR="001D787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r w:rsidR="001D7875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631131F" w14:textId="77777777" w:rsidR="001D7875" w:rsidRPr="00F67C53" w:rsidRDefault="001D7875" w:rsidP="001D7875">
      <w:pPr>
        <w:spacing w:before="240"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D46836" w14:textId="7961BE34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TF-8</w:t>
      </w:r>
      <w:r w:rsidR="001D7875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401CD1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(</w:t>
      </w:r>
      <w:r w:rsidR="00401CD1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U</w:t>
      </w:r>
      <w:r w:rsidR="00401CD1" w:rsidRPr="00F67C53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nicode </w:t>
      </w:r>
      <w:r w:rsidR="00401CD1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T</w:t>
      </w:r>
      <w:r w:rsidR="00401CD1" w:rsidRPr="00F67C53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ransformation </w:t>
      </w:r>
      <w:r w:rsidR="00401CD1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F</w:t>
      </w:r>
      <w:r w:rsidR="00401CD1" w:rsidRPr="00F67C53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ormat</w:t>
      </w:r>
      <w:r w:rsidR="00401CD1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-8</w:t>
      </w:r>
      <w:r w:rsidR="00401CD1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) </w:t>
      </w:r>
      <w:proofErr w:type="gramStart"/>
      <w:r w:rsidR="00401CD1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  It</w:t>
      </w:r>
      <w:proofErr w:type="gramEnd"/>
      <w:r w:rsidR="00401CD1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s most popular type of Unicode encoding. Uses one to 4 bytes.  It uses one </w:t>
      </w:r>
      <w:hyperlink r:id="rId31" w:history="1">
        <w:r w:rsidR="00401CD1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byte</w:t>
        </w:r>
      </w:hyperlink>
      <w:r w:rsidR="00401CD1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for standard English letters and symbols, two bytes for additional Latin and Middle Eastern characters, and three bytes for Asian characters. Additional characters can be represented using four bytes.</w:t>
      </w:r>
    </w:p>
    <w:p w14:paraId="3EBC0EF3" w14:textId="77777777" w:rsidR="00401CD1" w:rsidRPr="00F67C53" w:rsidRDefault="00401CD1" w:rsidP="00401CD1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5CAC388" w14:textId="77777777" w:rsidR="00401CD1" w:rsidRPr="00F67C53" w:rsidRDefault="00401CD1" w:rsidP="00401CD1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AEDBEC" w14:textId="10C8C58C" w:rsidR="009950C1" w:rsidRPr="00F67C53" w:rsidRDefault="00401CD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="009950C1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rver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A server can be a computer, a device or a program that is dedicated to managing network resources. In multiprocessing </w:t>
      </w:r>
      <w:proofErr w:type="gramStart"/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S</w:t>
      </w:r>
      <w:proofErr w:type="gramEnd"/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server would be a program managing the resources rather than entire computer sharing resources to other computers or device in a network. </w:t>
      </w:r>
    </w:p>
    <w:p w14:paraId="3333BB5D" w14:textId="77777777" w:rsidR="000A1232" w:rsidRPr="00F67C53" w:rsidRDefault="000A1232" w:rsidP="000A123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37D3C4" w14:textId="56E1C790" w:rsidR="009950C1" w:rsidRPr="00F67C53" w:rsidRDefault="0006741E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S</w:t>
      </w:r>
      <w:r w:rsidR="009950C1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rvlet</w:t>
      </w:r>
      <w:r w:rsidR="00401CD1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401CD1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– Servlet </w:t>
      </w:r>
      <w:r w:rsidR="00401CD1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re a small program that runs on a </w:t>
      </w:r>
      <w:hyperlink r:id="rId32" w:tooltip="Definition of web" w:history="1">
        <w:r w:rsidR="00401CD1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web</w:t>
        </w:r>
      </w:hyperlink>
      <w:hyperlink r:id="rId33" w:tooltip="Definition of server" w:history="1">
        <w:r w:rsidR="00401CD1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server</w:t>
        </w:r>
      </w:hyperlink>
      <w:r w:rsidR="00401CD1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often accessing </w:t>
      </w:r>
      <w:hyperlink r:id="rId34" w:tooltip="Definition of databases" w:history="1">
        <w:r w:rsidR="00401CD1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databases</w:t>
        </w:r>
      </w:hyperlink>
      <w:r w:rsidR="00401CD1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n response to </w:t>
      </w:r>
      <w:hyperlink r:id="rId35" w:tooltip="Definition of client" w:history="1">
        <w:r w:rsidR="00401CD1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client</w:t>
        </w:r>
      </w:hyperlink>
      <w:r w:rsidR="00401CD1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hyperlink r:id="rId36" w:tooltip="Definition of input" w:history="1">
        <w:r w:rsidR="00401CD1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input</w:t>
        </w:r>
      </w:hyperlink>
      <w:r w:rsidR="00401CD1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BF1BBA0" w14:textId="77777777" w:rsidR="00401CD1" w:rsidRPr="00F67C53" w:rsidRDefault="00401CD1" w:rsidP="00401CD1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C29D19" w14:textId="4E5E9249" w:rsidR="006B78DE" w:rsidRPr="00F67C53" w:rsidRDefault="009950C1" w:rsidP="001814A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icode</w:t>
      </w:r>
      <w:r w:rsidR="00401CD1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401CD1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6B78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 </w:t>
      </w:r>
      <w:hyperlink r:id="rId37" w:history="1">
        <w:r w:rsidR="006B78D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standard</w:t>
        </w:r>
      </w:hyperlink>
      <w:r w:rsidR="006B78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for representing </w:t>
      </w:r>
      <w:hyperlink r:id="rId38" w:history="1">
        <w:r w:rsidR="006B78D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characters</w:t>
        </w:r>
      </w:hyperlink>
      <w:r w:rsidR="006B78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s </w:t>
      </w:r>
      <w:hyperlink r:id="rId39" w:history="1">
        <w:r w:rsidR="006B78D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integers</w:t>
        </w:r>
      </w:hyperlink>
      <w:r w:rsidR="006B78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Unlike </w:t>
      </w:r>
      <w:hyperlink r:id="rId40" w:history="1">
        <w:r w:rsidR="006B78D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ASCII</w:t>
        </w:r>
      </w:hyperlink>
      <w:r w:rsidR="006B78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which was designed to represent only basic English characters, Unicode was designed to support characters from all languages around the world. </w:t>
      </w:r>
      <w:proofErr w:type="spellStart"/>
      <w:r w:rsidR="006B78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g</w:t>
      </w:r>
      <w:proofErr w:type="spellEnd"/>
      <w:r w:rsidR="006B78D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UTF8, UTF16.</w:t>
      </w:r>
    </w:p>
    <w:p w14:paraId="43C85374" w14:textId="77777777" w:rsidR="001814A5" w:rsidRPr="00F67C53" w:rsidRDefault="001814A5" w:rsidP="001814A5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4FCA0E" w14:textId="15BCC068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xDSL</w:t>
      </w:r>
      <w:proofErr w:type="spellEnd"/>
      <w:r w:rsidR="00B15B20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x </w:t>
      </w:r>
      <w:r w:rsidR="00B15B20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igital Subscriber </w:t>
      </w:r>
      <w:proofErr w:type="gramStart"/>
      <w:r w:rsidR="00B15B20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Line) </w:t>
      </w:r>
      <w:r w:rsidR="006B78DE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B15B20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-</w:t>
      </w:r>
      <w:proofErr w:type="gramEnd"/>
      <w:r w:rsidR="00B15B20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1814A5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1814A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DSL</w:t>
      </w:r>
      <w:proofErr w:type="spellEnd"/>
      <w:r w:rsidR="001814A5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efers to Broadband Access technologies based on Digital Subscriber Line (DSL) technology. The “x” signifies to the various categories of DSL. The two main categories being ADSL and SDSL.</w:t>
      </w:r>
    </w:p>
    <w:p w14:paraId="2EF8FB1C" w14:textId="77777777" w:rsidR="001814A5" w:rsidRPr="00F67C53" w:rsidRDefault="001814A5" w:rsidP="001814A5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E07269F" w14:textId="58098B06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CP/IP</w:t>
      </w:r>
      <w:r w:rsidR="00650009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(</w:t>
      </w:r>
      <w:r w:rsidR="00650009" w:rsidRPr="00F67C53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Transmission Control Protocol/Internet Protocol)</w:t>
      </w:r>
      <w:r w:rsidR="006B78DE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50009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</w:t>
      </w:r>
      <w:hyperlink r:id="rId41" w:history="1">
        <w:r w:rsidR="00650009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TCP</w:t>
        </w:r>
      </w:hyperlink>
      <w:r w:rsidR="00650009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/IP is a suite of communication </w:t>
      </w:r>
      <w:hyperlink r:id="rId42" w:history="1">
        <w:r w:rsidR="00650009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protocols</w:t>
        </w:r>
      </w:hyperlink>
      <w:r w:rsidR="00650009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used to interconnect </w:t>
      </w:r>
      <w:hyperlink r:id="rId43" w:history="1">
        <w:r w:rsidR="00650009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network</w:t>
        </w:r>
      </w:hyperlink>
      <w:r w:rsidR="00650009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devices on the interne</w:t>
      </w:r>
    </w:p>
    <w:p w14:paraId="01274445" w14:textId="77777777" w:rsidR="00650009" w:rsidRPr="00F67C53" w:rsidRDefault="00650009" w:rsidP="00650009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6169B2" w14:textId="2AFF4D1A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elne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650009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650009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It</w:t>
      </w:r>
      <w:proofErr w:type="gramEnd"/>
      <w:r w:rsidR="00650009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 </w:t>
      </w:r>
      <w:proofErr w:type="spellStart"/>
      <w:r w:rsidR="00650009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</w:t>
      </w:r>
      <w:proofErr w:type="spellEnd"/>
      <w:r w:rsidR="00650009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network protocol that allows a user on one computer to log into another computer that is part of the same network.</w:t>
      </w:r>
    </w:p>
    <w:p w14:paraId="1F3D9AEA" w14:textId="77777777" w:rsidR="00650009" w:rsidRPr="00F67C53" w:rsidRDefault="00650009" w:rsidP="0065000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02B166" w14:textId="5870694A" w:rsidR="000A2D0F" w:rsidRPr="00F67C53" w:rsidRDefault="00650009" w:rsidP="000A2D0F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</w:t>
      </w:r>
      <w:r w:rsidR="009950C1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aceroute</w:t>
      </w: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</w:t>
      </w:r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06741E" w:rsidRPr="00F67C5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T</w:t>
      </w:r>
      <w:r w:rsidRPr="00F67C5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raceroute</w:t>
      </w:r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s a </w:t>
      </w:r>
      <w:hyperlink r:id="rId44" w:tooltip="Computer network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computer network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diagnostic tool for displaying the route (path) and measuring transit delays of </w:t>
      </w:r>
      <w:hyperlink r:id="rId45" w:tooltip="Network packet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packets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cross an </w:t>
      </w:r>
      <w:hyperlink r:id="rId46" w:tooltip="Internet Protocol" w:history="1">
        <w:r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Internet Protocol</w:t>
        </w:r>
      </w:hyperlink>
      <w:r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(IP) network. This command will show us how long it takes and the routers it passes through until it reaches its destination.</w:t>
      </w:r>
    </w:p>
    <w:p w14:paraId="155C5DFD" w14:textId="77777777" w:rsidR="000A2D0F" w:rsidRPr="00F67C53" w:rsidRDefault="000A2D0F" w:rsidP="000A2D0F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9E17E9" w14:textId="77777777" w:rsidR="00CD5E5C" w:rsidRPr="00F67C53" w:rsidRDefault="009950C1" w:rsidP="00CD5E5C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W3C</w:t>
      </w:r>
      <w:r w:rsidR="00650009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="00650009" w:rsidRPr="00F67C5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 World Wide Web Consortium</w:t>
      </w:r>
      <w:r w:rsidR="000A2D0F" w:rsidRPr="00F67C5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</w:t>
      </w:r>
      <w:r w:rsidR="000A2D0F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W3C is an international organization committed to improving the web. It sets up standards for the WWW. </w:t>
      </w:r>
    </w:p>
    <w:p w14:paraId="02080ACF" w14:textId="77777777" w:rsidR="00CD5E5C" w:rsidRPr="00F67C53" w:rsidRDefault="00CD5E5C" w:rsidP="00CD5E5C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644CEE" w14:textId="39700BF1" w:rsidR="00CD5E5C" w:rsidRPr="00F67C53" w:rsidRDefault="009950C1" w:rsidP="001814A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XHTML</w:t>
      </w:r>
      <w:r w:rsidR="000A2D0F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="000A2D0F" w:rsidRPr="00F67C5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xtensible Hypertext Markup Language</w:t>
      </w:r>
      <w:r w:rsidR="000A2D0F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CD5E5C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CD5E5C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IT</w:t>
      </w:r>
      <w:proofErr w:type="gramEnd"/>
      <w:r w:rsidR="00CD5E5C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5E5C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s a hybrid language between XML and HTML. Because XHTML is "extensible," Web developers can create their own objects and </w:t>
      </w:r>
      <w:hyperlink r:id="rId47" w:history="1">
        <w:r w:rsidR="00CD5E5C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tags</w:t>
        </w:r>
      </w:hyperlink>
      <w:r w:rsidR="00CD5E5C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for each Web page they build. This gives the developers more control over the appearance and organization of their Web pages. </w:t>
      </w:r>
    </w:p>
    <w:p w14:paraId="55D0A55A" w14:textId="77777777" w:rsidR="00CD5E5C" w:rsidRPr="00F67C53" w:rsidRDefault="00CD5E5C" w:rsidP="00CD5E5C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7C70A92" w14:textId="44FA4F1D" w:rsidR="006C18BD" w:rsidRPr="00F67C53" w:rsidRDefault="009950C1" w:rsidP="006C18BD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XML</w:t>
      </w:r>
      <w:r w:rsidR="00CD5E5C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A290A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8A290A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Extensible Markup Language) </w:t>
      </w:r>
      <w:r w:rsidR="0006741E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: </w:t>
      </w:r>
      <w:r w:rsidR="008A290A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XML</w:t>
      </w:r>
      <w:r w:rsidR="008A290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s a </w:t>
      </w:r>
      <w:hyperlink r:id="rId48" w:tooltip="Markup language" w:history="1">
        <w:r w:rsidR="008A290A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markup language</w:t>
        </w:r>
      </w:hyperlink>
      <w:r w:rsidR="008A290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that defines a set of rules for encoding </w:t>
      </w:r>
      <w:hyperlink r:id="rId49" w:tooltip="Electronic document" w:history="1">
        <w:r w:rsidR="008A290A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documents</w:t>
        </w:r>
      </w:hyperlink>
      <w:r w:rsidR="008A290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n a </w:t>
      </w:r>
      <w:hyperlink r:id="rId50" w:tooltip="File format" w:history="1">
        <w:r w:rsidR="008A290A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format</w:t>
        </w:r>
      </w:hyperlink>
      <w:r w:rsidR="008A290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that is both </w:t>
      </w:r>
      <w:hyperlink r:id="rId51" w:tooltip="Human-readable medium" w:history="1">
        <w:r w:rsidR="008A290A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human-</w:t>
        </w:r>
        <w:proofErr w:type="spellStart"/>
        <w:r w:rsidR="008A290A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readable</w:t>
        </w:r>
      </w:hyperlink>
      <w:r w:rsidR="008A290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</w:t>
      </w:r>
      <w:proofErr w:type="spellEnd"/>
      <w:r w:rsidR="008A290A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hyperlink r:id="rId52" w:tooltip="Machine-readable data" w:history="1">
        <w:r w:rsidR="008A290A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machine-readable</w:t>
        </w:r>
      </w:hyperlink>
      <w:r w:rsidR="008A290A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F59E6E2" w14:textId="77777777" w:rsidR="006C18BD" w:rsidRPr="00F67C53" w:rsidRDefault="006C18BD" w:rsidP="006C18B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96E3D0" w14:textId="1593329C" w:rsidR="009950C1" w:rsidRPr="00F67C53" w:rsidRDefault="009950C1" w:rsidP="00F67C5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XSL</w:t>
      </w:r>
      <w:r w:rsidR="008A290A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A290A" w:rsidRPr="00F67C53"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  <w:t>(</w:t>
      </w:r>
      <w:r w:rsidR="006C18BD" w:rsidRPr="00F67C53">
        <w:rPr>
          <w:rStyle w:val="Strong"/>
          <w:rFonts w:ascii="Times New Roman" w:hAnsi="Times New Roman" w:cs="Times New Roman"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E</w:t>
      </w:r>
      <w:r w:rsidR="006C18BD" w:rsidRPr="00F67C5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xtensible </w:t>
      </w:r>
      <w:r w:rsidR="006C18BD" w:rsidRPr="00F67C53">
        <w:rPr>
          <w:rStyle w:val="Strong"/>
          <w:rFonts w:ascii="Times New Roman" w:hAnsi="Times New Roman" w:cs="Times New Roman"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S</w:t>
      </w:r>
      <w:r w:rsidR="006C18BD" w:rsidRPr="00F67C5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tyle </w:t>
      </w:r>
      <w:r w:rsidR="006C18BD" w:rsidRPr="00F67C53">
        <w:rPr>
          <w:rStyle w:val="Strong"/>
          <w:rFonts w:ascii="Times New Roman" w:hAnsi="Times New Roman" w:cs="Times New Roman"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L</w:t>
      </w:r>
      <w:r w:rsidR="006C18BD" w:rsidRPr="00F67C5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anguage</w:t>
      </w:r>
      <w:r w:rsidR="006C18BD" w:rsidRPr="00F67C53">
        <w:rPr>
          <w:rStyle w:val="Emphasis"/>
          <w:rFonts w:ascii="Times New Roman" w:hAnsi="Times New Roman" w:cs="Times New Roman"/>
          <w:b/>
          <w:i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)</w:t>
      </w:r>
      <w:r w:rsidR="006C18BD" w:rsidRPr="00F67C5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: </w:t>
      </w:r>
      <w:r w:rsidR="006C18BD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SL is a language for creating a </w:t>
      </w:r>
      <w:hyperlink r:id="rId53" w:history="1">
        <w:r w:rsidR="006C18BD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style sheet</w:t>
        </w:r>
      </w:hyperlink>
      <w:r w:rsidR="006C18BD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that describes how data sent over the Web </w:t>
      </w:r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using the </w:t>
      </w:r>
      <w:hyperlink r:id="rId54" w:history="1">
        <w:r w:rsidR="006C18BD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XML</w:t>
        </w:r>
      </w:hyperlink>
      <w:r w:rsidR="006C18BD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s to be presented to the user.</w:t>
      </w:r>
    </w:p>
    <w:p w14:paraId="3BB09457" w14:textId="77777777" w:rsidR="000A1232" w:rsidRPr="00F67C53" w:rsidRDefault="000A1232" w:rsidP="000A1232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AE5643" w14:textId="76BFCE58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RL</w:t>
      </w:r>
      <w:r w:rsidR="000A1232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0A1232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Uniform Resource Locator) </w:t>
      </w:r>
      <w:r w:rsidR="001814A5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:</w:t>
      </w:r>
      <w:r w:rsidR="001814A5" w:rsidRPr="00F67C5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It</w:t>
      </w:r>
      <w:r w:rsidR="000A1232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 defined as the global</w:t>
      </w:r>
      <w:hyperlink r:id="rId55" w:history="1"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 address</w:t>
        </w:r>
      </w:hyperlink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of </w:t>
      </w:r>
      <w:hyperlink r:id="rId56" w:history="1"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documents</w:t>
        </w:r>
      </w:hyperlink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 other </w:t>
      </w:r>
      <w:hyperlink r:id="rId57" w:history="1"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resources</w:t>
        </w:r>
      </w:hyperlink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on the </w:t>
      </w:r>
      <w:hyperlink r:id="rId58" w:history="1"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World Wide Web</w:t>
        </w:r>
      </w:hyperlink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The URL is an address that sends users to a specific resource online, such as a webpage, video or other document or resource.</w:t>
      </w:r>
    </w:p>
    <w:p w14:paraId="12BCF737" w14:textId="77777777" w:rsidR="000A1232" w:rsidRPr="00F67C53" w:rsidRDefault="000A1232" w:rsidP="000A1232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5B0049" w14:textId="77777777" w:rsidR="001814A5" w:rsidRPr="00F67C53" w:rsidRDefault="009950C1" w:rsidP="00F67C5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JQuery</w:t>
      </w:r>
      <w:proofErr w:type="spellEnd"/>
      <w:r w:rsidR="000A1232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: It is a </w:t>
      </w:r>
      <w:hyperlink r:id="rId59" w:history="1">
        <w:proofErr w:type="spellStart"/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</w:rPr>
          <w:t>JavaScript</w:t>
        </w:r>
      </w:hyperlink>
      <w:hyperlink r:id="rId60" w:history="1"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library</w:t>
        </w:r>
        <w:proofErr w:type="spellEnd"/>
      </w:hyperlink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that is used by Web developers to navigate </w:t>
      </w:r>
      <w:proofErr w:type="spellStart"/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HYPERLINK "https://www.webopedia.com/TERM/H/HTML.html" </w:instrText>
      </w:r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A1232" w:rsidRPr="00F67C5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bdr w:val="none" w:sz="0" w:space="0" w:color="auto" w:frame="1"/>
          <w:shd w:val="clear" w:color="auto" w:fill="FFFFFF"/>
        </w:rPr>
        <w:t>HTML</w:t>
      </w:r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ocuments</w:t>
      </w:r>
      <w:proofErr w:type="spellEnd"/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handle events, perform animations and add </w:t>
      </w:r>
      <w:proofErr w:type="spellStart"/>
      <w:r w:rsidR="005B251D" w:rsidRPr="00F67C5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bdr w:val="none" w:sz="0" w:space="0" w:color="auto" w:frame="1"/>
          <w:shd w:val="clear" w:color="auto" w:fill="FFFFFF"/>
        </w:rPr>
        <w:fldChar w:fldCharType="begin"/>
      </w:r>
      <w:r w:rsidR="005B251D" w:rsidRPr="00F67C5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bdr w:val="none" w:sz="0" w:space="0" w:color="auto" w:frame="1"/>
          <w:shd w:val="clear" w:color="auto" w:fill="FFFFFF"/>
        </w:rPr>
        <w:instrText xml:space="preserve"> HYPERLINK "https://www.webopedia.com/TERM/A/Ajax.html" </w:instrText>
      </w:r>
      <w:r w:rsidR="005B251D" w:rsidRPr="00F67C5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bdr w:val="none" w:sz="0" w:space="0" w:color="auto" w:frame="1"/>
          <w:shd w:val="clear" w:color="auto" w:fill="FFFFFF"/>
        </w:rPr>
        <w:fldChar w:fldCharType="separate"/>
      </w:r>
      <w:r w:rsidR="000A1232" w:rsidRPr="00F67C5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bdr w:val="none" w:sz="0" w:space="0" w:color="auto" w:frame="1"/>
          <w:shd w:val="clear" w:color="auto" w:fill="FFFFFF"/>
        </w:rPr>
        <w:t>Ajax</w:t>
      </w:r>
      <w:r w:rsidR="005B251D" w:rsidRPr="00F67C5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bdr w:val="none" w:sz="0" w:space="0" w:color="auto" w:frame="1"/>
          <w:shd w:val="clear" w:color="auto" w:fill="FFFFFF"/>
        </w:rPr>
        <w:fldChar w:fldCharType="end"/>
      </w:r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teractions</w:t>
      </w:r>
      <w:proofErr w:type="spellEnd"/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o </w:t>
      </w:r>
      <w:hyperlink r:id="rId61" w:history="1"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Web pages</w:t>
        </w:r>
      </w:hyperlink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3C26A438" w14:textId="77777777" w:rsidR="001814A5" w:rsidRPr="00F67C53" w:rsidRDefault="001814A5" w:rsidP="001814A5">
      <w:pPr>
        <w:pStyle w:val="ListParagrap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384BA66" w14:textId="47A4BFB3" w:rsidR="009950C1" w:rsidRPr="00F67C53" w:rsidRDefault="009950C1" w:rsidP="00F67C5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Bootstrap</w:t>
      </w:r>
      <w:r w:rsidR="000A1232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A1232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ootstrap is a </w:t>
      </w:r>
      <w:hyperlink r:id="rId62" w:history="1"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free and open source</w:t>
        </w:r>
      </w:hyperlink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hyperlink r:id="rId63" w:history="1"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front end</w:t>
        </w:r>
      </w:hyperlink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development framework for the creation of websites and </w:t>
      </w:r>
      <w:hyperlink r:id="rId64" w:history="1">
        <w:r w:rsidR="000A1232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web apps</w:t>
        </w:r>
      </w:hyperlink>
      <w:r w:rsidR="000A1232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</w:p>
    <w:p w14:paraId="57656E27" w14:textId="77777777" w:rsidR="000A1232" w:rsidRPr="00F67C53" w:rsidRDefault="000A1232" w:rsidP="000A123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5EFAA68" w14:textId="715A0305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JAX</w:t>
      </w:r>
      <w:r w:rsidR="000A1232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Asynchronous JavaScript </w:t>
      </w:r>
      <w:r w:rsidR="00F975D7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</w:t>
      </w:r>
      <w:r w:rsidR="000A1232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d XML</w:t>
      </w:r>
      <w:r w:rsidR="00F975D7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)</w:t>
      </w:r>
      <w:r w:rsidR="00F975D7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: </w:t>
      </w:r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 a set of </w:t>
      </w:r>
      <w:hyperlink r:id="rId65" w:tooltip="Web development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Web development</w:t>
        </w:r>
      </w:hyperlink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techniques using many web technologies on the </w:t>
      </w:r>
      <w:hyperlink r:id="rId66" w:tooltip="Client side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client side</w:t>
        </w:r>
      </w:hyperlink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to create </w:t>
      </w:r>
      <w:hyperlink r:id="rId67" w:tooltip="Asynchronous I/O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asynchronous</w:t>
        </w:r>
      </w:hyperlink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hyperlink r:id="rId68" w:tooltip="Web application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Web applications</w:t>
        </w:r>
      </w:hyperlink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</w:p>
    <w:p w14:paraId="2532CCFB" w14:textId="77777777" w:rsidR="00F975D7" w:rsidRPr="00F67C53" w:rsidRDefault="00F975D7" w:rsidP="001814A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66918F8" w14:textId="33D62EDB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gular</w:t>
      </w:r>
      <w:r w:rsidR="00F975D7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F975D7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975D7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Angular </w:t>
      </w:r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 a </w:t>
      </w:r>
      <w:hyperlink r:id="rId69" w:tooltip="JavaScript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JavaScript</w:t>
        </w:r>
      </w:hyperlink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based </w:t>
      </w:r>
      <w:hyperlink r:id="rId70" w:tooltip="Open-source software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open-source</w:t>
        </w:r>
      </w:hyperlink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front-end </w:t>
      </w:r>
      <w:hyperlink r:id="rId71" w:tooltip="Web application framework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web application framework</w:t>
        </w:r>
      </w:hyperlink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The library provides </w:t>
      </w:r>
      <w:proofErr w:type="gramStart"/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 number of</w:t>
      </w:r>
      <w:proofErr w:type="gramEnd"/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features that make it trivial to implement the complex requirements of modern applications, such as data binding, routing, and animations.</w:t>
      </w:r>
    </w:p>
    <w:p w14:paraId="5FA84934" w14:textId="77777777" w:rsidR="00F975D7" w:rsidRPr="00F67C53" w:rsidRDefault="00F975D7" w:rsidP="00F975D7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EFBCFB" w14:textId="65921124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eact</w:t>
      </w:r>
      <w:r w:rsidR="00F975D7"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:</w:t>
      </w:r>
      <w:r w:rsidR="00F975D7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F975D7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React</w:t>
      </w:r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s a </w:t>
      </w:r>
      <w:hyperlink r:id="rId72" w:tooltip="JavaScript library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JavaScript library</w:t>
        </w:r>
      </w:hyperlink>
      <w:hyperlink r:id="rId73" w:anchor="cite_note-react-3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  <w:vertAlign w:val="superscript"/>
          </w:rPr>
          <w:t>[3]</w:t>
        </w:r>
      </w:hyperlink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for building </w:t>
      </w:r>
      <w:hyperlink r:id="rId74" w:tooltip="User interfaces" w:history="1">
        <w:r w:rsidR="00F975D7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user interfaces</w:t>
        </w:r>
      </w:hyperlink>
      <w:r w:rsidR="00F975D7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06741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eact can be used as a base in the development of </w:t>
      </w:r>
      <w:hyperlink r:id="rId75" w:tooltip="Single-page application" w:history="1">
        <w:r w:rsidR="0006741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single-page</w:t>
        </w:r>
      </w:hyperlink>
      <w:r w:rsidR="0006741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or mobile applications.</w:t>
      </w:r>
    </w:p>
    <w:p w14:paraId="2FA88D09" w14:textId="77777777" w:rsidR="0006741E" w:rsidRPr="00F67C53" w:rsidRDefault="0006741E" w:rsidP="0006741E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031CFB0" w14:textId="227C117F" w:rsidR="009950C1" w:rsidRPr="00F67C53" w:rsidRDefault="009950C1" w:rsidP="009950C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67C5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Vue</w:t>
      </w:r>
      <w:r w:rsidR="0006741E" w:rsidRPr="00F67C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: </w:t>
      </w:r>
      <w:r w:rsidR="0006741E" w:rsidRPr="00F67C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Vue</w:t>
      </w:r>
      <w:r w:rsidR="0006741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s an </w:t>
      </w:r>
      <w:hyperlink r:id="rId76" w:tooltip="Open-source software" w:history="1">
        <w:r w:rsidR="0006741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open-source</w:t>
        </w:r>
      </w:hyperlink>
      <w:r w:rsidR="0006741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hyperlink r:id="rId77" w:tooltip="JavaScript framework" w:history="1">
        <w:r w:rsidR="0006741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JavaScript framework</w:t>
        </w:r>
      </w:hyperlink>
      <w:r w:rsidR="0006741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for building </w:t>
      </w:r>
      <w:hyperlink r:id="rId78" w:tooltip="User interface" w:history="1">
        <w:r w:rsidR="0006741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user interfaces</w:t>
        </w:r>
      </w:hyperlink>
      <w:r w:rsidR="0006741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nd </w:t>
      </w:r>
      <w:hyperlink r:id="rId79" w:tooltip="Single-page application" w:history="1">
        <w:r w:rsidR="0006741E" w:rsidRPr="00F67C5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single-page applications</w:t>
        </w:r>
      </w:hyperlink>
      <w:r w:rsidR="0006741E" w:rsidRPr="00F67C5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3CDE523D" w14:textId="6D9681A9" w:rsidR="009950C1" w:rsidRPr="00F67C53" w:rsidRDefault="009950C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11221F1" w14:textId="0CB7ECBD" w:rsidR="000A2D0F" w:rsidRPr="00F67C53" w:rsidRDefault="000A2D0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sectPr w:rsidR="000A2D0F" w:rsidRPr="00F67C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56E5B" w14:textId="77777777" w:rsidR="00A3604C" w:rsidRDefault="00A3604C" w:rsidP="004978B1">
      <w:pPr>
        <w:spacing w:after="0" w:line="240" w:lineRule="auto"/>
      </w:pPr>
      <w:r>
        <w:separator/>
      </w:r>
    </w:p>
  </w:endnote>
  <w:endnote w:type="continuationSeparator" w:id="0">
    <w:p w14:paraId="00F9246B" w14:textId="77777777" w:rsidR="00A3604C" w:rsidRDefault="00A3604C" w:rsidP="004978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7AF85" w14:textId="77777777" w:rsidR="00A3604C" w:rsidRDefault="00A3604C" w:rsidP="004978B1">
      <w:pPr>
        <w:spacing w:after="0" w:line="240" w:lineRule="auto"/>
      </w:pPr>
      <w:r>
        <w:separator/>
      </w:r>
    </w:p>
  </w:footnote>
  <w:footnote w:type="continuationSeparator" w:id="0">
    <w:p w14:paraId="7ED6330F" w14:textId="77777777" w:rsidR="00A3604C" w:rsidRDefault="00A3604C" w:rsidP="004978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13E4"/>
    <w:multiLevelType w:val="multilevel"/>
    <w:tmpl w:val="7DE89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B15A48"/>
    <w:multiLevelType w:val="hybridMultilevel"/>
    <w:tmpl w:val="FD6CCEA6"/>
    <w:lvl w:ilvl="0" w:tplc="0F06B3B6">
      <w:numFmt w:val="bullet"/>
      <w:lvlText w:val="-"/>
      <w:lvlJc w:val="left"/>
      <w:pPr>
        <w:ind w:left="7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xMDY1NTIzNrI0NzNV0lEKTi0uzszPAykwqQUAbeFk4SwAAAA="/>
  </w:docVars>
  <w:rsids>
    <w:rsidRoot w:val="009950C1"/>
    <w:rsid w:val="0006741E"/>
    <w:rsid w:val="000A1232"/>
    <w:rsid w:val="000A2D0F"/>
    <w:rsid w:val="001814A5"/>
    <w:rsid w:val="001D7875"/>
    <w:rsid w:val="00401CD1"/>
    <w:rsid w:val="00414FFA"/>
    <w:rsid w:val="004978B1"/>
    <w:rsid w:val="005329F3"/>
    <w:rsid w:val="005B251D"/>
    <w:rsid w:val="00650009"/>
    <w:rsid w:val="006B78DE"/>
    <w:rsid w:val="006C18BD"/>
    <w:rsid w:val="007C4C67"/>
    <w:rsid w:val="007D3585"/>
    <w:rsid w:val="008A290A"/>
    <w:rsid w:val="008E1AEC"/>
    <w:rsid w:val="009950C1"/>
    <w:rsid w:val="00A3604C"/>
    <w:rsid w:val="00B15B20"/>
    <w:rsid w:val="00C94A73"/>
    <w:rsid w:val="00CD5E5C"/>
    <w:rsid w:val="00E9324B"/>
    <w:rsid w:val="00F14DDE"/>
    <w:rsid w:val="00F67C53"/>
    <w:rsid w:val="00F97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1C97E"/>
  <w15:chartTrackingRefBased/>
  <w15:docId w15:val="{06FFC029-058E-472E-87AB-D3BE43371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14D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pelle">
    <w:name w:val="spelle"/>
    <w:basedOn w:val="DefaultParagraphFont"/>
    <w:rsid w:val="009950C1"/>
  </w:style>
  <w:style w:type="character" w:styleId="Hyperlink">
    <w:name w:val="Hyperlink"/>
    <w:basedOn w:val="DefaultParagraphFont"/>
    <w:uiPriority w:val="99"/>
    <w:semiHidden/>
    <w:unhideWhenUsed/>
    <w:rsid w:val="009950C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950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E1A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vr">
    <w:name w:val="hvr"/>
    <w:basedOn w:val="DefaultParagraphFont"/>
    <w:rsid w:val="00414FFA"/>
  </w:style>
  <w:style w:type="character" w:customStyle="1" w:styleId="Heading1Char">
    <w:name w:val="Heading 1 Char"/>
    <w:basedOn w:val="DefaultParagraphFont"/>
    <w:link w:val="Heading1"/>
    <w:uiPriority w:val="9"/>
    <w:rsid w:val="00F14DD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5329F3"/>
    <w:rPr>
      <w:i/>
      <w:iCs/>
    </w:rPr>
  </w:style>
  <w:style w:type="character" w:styleId="Strong">
    <w:name w:val="Strong"/>
    <w:basedOn w:val="DefaultParagraphFont"/>
    <w:uiPriority w:val="22"/>
    <w:qFormat/>
    <w:rsid w:val="005329F3"/>
    <w:rPr>
      <w:b/>
      <w:bCs/>
    </w:rPr>
  </w:style>
  <w:style w:type="character" w:customStyle="1" w:styleId="ipa">
    <w:name w:val="ipa"/>
    <w:basedOn w:val="DefaultParagraphFont"/>
    <w:rsid w:val="0006741E"/>
  </w:style>
  <w:style w:type="paragraph" w:styleId="Header">
    <w:name w:val="header"/>
    <w:basedOn w:val="Normal"/>
    <w:link w:val="HeaderChar"/>
    <w:uiPriority w:val="99"/>
    <w:unhideWhenUsed/>
    <w:rsid w:val="004978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8B1"/>
  </w:style>
  <w:style w:type="paragraph" w:styleId="Footer">
    <w:name w:val="footer"/>
    <w:basedOn w:val="Normal"/>
    <w:link w:val="FooterChar"/>
    <w:uiPriority w:val="99"/>
    <w:unhideWhenUsed/>
    <w:rsid w:val="004978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8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9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7847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710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2936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Hierarchical" TargetMode="External"/><Relationship Id="rId18" Type="http://schemas.openxmlformats.org/officeDocument/2006/relationships/hyperlink" Target="https://www.webopedia.com/TERM/T/tag.html" TargetMode="External"/><Relationship Id="rId26" Type="http://schemas.openxmlformats.org/officeDocument/2006/relationships/hyperlink" Target="https://techterms.com/definition/host" TargetMode="External"/><Relationship Id="rId39" Type="http://schemas.openxmlformats.org/officeDocument/2006/relationships/hyperlink" Target="https://www.webopedia.com/TERM/I/integer.html" TargetMode="External"/><Relationship Id="rId21" Type="http://schemas.openxmlformats.org/officeDocument/2006/relationships/hyperlink" Target="https://www.webopedia.com/TERM/S/style_sheet.html" TargetMode="External"/><Relationship Id="rId34" Type="http://schemas.openxmlformats.org/officeDocument/2006/relationships/hyperlink" Target="https://www.collinsdictionary.com/dictionary/english/database" TargetMode="External"/><Relationship Id="rId42" Type="http://schemas.openxmlformats.org/officeDocument/2006/relationships/hyperlink" Target="https://searchnetworking.techtarget.com/definition/protocol" TargetMode="External"/><Relationship Id="rId47" Type="http://schemas.openxmlformats.org/officeDocument/2006/relationships/hyperlink" Target="https://techterms.com/definition/tag" TargetMode="External"/><Relationship Id="rId50" Type="http://schemas.openxmlformats.org/officeDocument/2006/relationships/hyperlink" Target="https://en.wikipedia.org/wiki/File_format" TargetMode="External"/><Relationship Id="rId55" Type="http://schemas.openxmlformats.org/officeDocument/2006/relationships/hyperlink" Target="https://www.webopedia.com/TERM/A/address.html" TargetMode="External"/><Relationship Id="rId63" Type="http://schemas.openxmlformats.org/officeDocument/2006/relationships/hyperlink" Target="https://whatis.techtarget.com/definition/front-end" TargetMode="External"/><Relationship Id="rId68" Type="http://schemas.openxmlformats.org/officeDocument/2006/relationships/hyperlink" Target="https://en.wikipedia.org/wiki/Web_application" TargetMode="External"/><Relationship Id="rId76" Type="http://schemas.openxmlformats.org/officeDocument/2006/relationships/hyperlink" Target="https://en.wikipedia.org/wiki/Open-source_software" TargetMode="External"/><Relationship Id="rId7" Type="http://schemas.openxmlformats.org/officeDocument/2006/relationships/hyperlink" Target="https://simple.wikipedia.org/wiki/Computer_program" TargetMode="External"/><Relationship Id="rId71" Type="http://schemas.openxmlformats.org/officeDocument/2006/relationships/hyperlink" Target="https://en.wikipedia.org/wiki/Web_application_framework" TargetMode="External"/><Relationship Id="rId2" Type="http://schemas.openxmlformats.org/officeDocument/2006/relationships/styles" Target="styles.xml"/><Relationship Id="rId16" Type="http://schemas.openxmlformats.org/officeDocument/2006/relationships/hyperlink" Target="https://techterms.com/definition/router" TargetMode="External"/><Relationship Id="rId29" Type="http://schemas.openxmlformats.org/officeDocument/2006/relationships/hyperlink" Target="https://whatis.techtarget.com/definition/server" TargetMode="External"/><Relationship Id="rId11" Type="http://schemas.openxmlformats.org/officeDocument/2006/relationships/hyperlink" Target="https://en.wikipedia.org/wiki/Button_(computing)" TargetMode="External"/><Relationship Id="rId24" Type="http://schemas.openxmlformats.org/officeDocument/2006/relationships/hyperlink" Target="https://www.webopedia.com/TERM/W/Web_server.html" TargetMode="External"/><Relationship Id="rId32" Type="http://schemas.openxmlformats.org/officeDocument/2006/relationships/hyperlink" Target="https://www.collinsdictionary.com/dictionary/english/web" TargetMode="External"/><Relationship Id="rId37" Type="http://schemas.openxmlformats.org/officeDocument/2006/relationships/hyperlink" Target="https://www.webopedia.com/TERM/S/standard.html" TargetMode="External"/><Relationship Id="rId40" Type="http://schemas.openxmlformats.org/officeDocument/2006/relationships/hyperlink" Target="https://techterms.com/definition/ascii" TargetMode="External"/><Relationship Id="rId45" Type="http://schemas.openxmlformats.org/officeDocument/2006/relationships/hyperlink" Target="https://en.wikipedia.org/wiki/Network_packet" TargetMode="External"/><Relationship Id="rId53" Type="http://schemas.openxmlformats.org/officeDocument/2006/relationships/hyperlink" Target="https://whatis.techtarget.com/definition/style-sheet" TargetMode="External"/><Relationship Id="rId58" Type="http://schemas.openxmlformats.org/officeDocument/2006/relationships/hyperlink" Target="https://www.webopedia.com/TERM/W/World_Wide_Web.html" TargetMode="External"/><Relationship Id="rId66" Type="http://schemas.openxmlformats.org/officeDocument/2006/relationships/hyperlink" Target="https://en.wikipedia.org/wiki/Client_side" TargetMode="External"/><Relationship Id="rId74" Type="http://schemas.openxmlformats.org/officeDocument/2006/relationships/hyperlink" Target="https://en.wikipedia.org/wiki/User_interfaces" TargetMode="External"/><Relationship Id="rId79" Type="http://schemas.openxmlformats.org/officeDocument/2006/relationships/hyperlink" Target="https://en.wikipedia.org/wiki/Single-page_application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s://www.webopedia.com/TERM/W/web_page.html" TargetMode="External"/><Relationship Id="rId10" Type="http://schemas.openxmlformats.org/officeDocument/2006/relationships/hyperlink" Target="https://en.wikipedia.org/wiki/Mouse_(computing)" TargetMode="External"/><Relationship Id="rId19" Type="http://schemas.openxmlformats.org/officeDocument/2006/relationships/hyperlink" Target="https://www.webopedia.com/TERM/A/attribute.html" TargetMode="External"/><Relationship Id="rId31" Type="http://schemas.openxmlformats.org/officeDocument/2006/relationships/hyperlink" Target="https://techterms.com/definition/byte" TargetMode="External"/><Relationship Id="rId44" Type="http://schemas.openxmlformats.org/officeDocument/2006/relationships/hyperlink" Target="https://en.wikipedia.org/wiki/Computer_network" TargetMode="External"/><Relationship Id="rId52" Type="http://schemas.openxmlformats.org/officeDocument/2006/relationships/hyperlink" Target="https://en.wikipedia.org/wiki/Machine-readable_data" TargetMode="External"/><Relationship Id="rId60" Type="http://schemas.openxmlformats.org/officeDocument/2006/relationships/hyperlink" Target="https://www.webopedia.com/TERM/L/library.html" TargetMode="External"/><Relationship Id="rId65" Type="http://schemas.openxmlformats.org/officeDocument/2006/relationships/hyperlink" Target="https://en.wikipedia.org/wiki/Web_development" TargetMode="External"/><Relationship Id="rId73" Type="http://schemas.openxmlformats.org/officeDocument/2006/relationships/hyperlink" Target="https://en.wikipedia.org/wiki/React_(JavaScript_library)" TargetMode="External"/><Relationship Id="rId78" Type="http://schemas.openxmlformats.org/officeDocument/2006/relationships/hyperlink" Target="https://en.wikipedia.org/wiki/User_interface" TargetMode="External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HTML" TargetMode="External"/><Relationship Id="rId14" Type="http://schemas.openxmlformats.org/officeDocument/2006/relationships/hyperlink" Target="https://en.wikipedia.org/wiki/Internet" TargetMode="External"/><Relationship Id="rId22" Type="http://schemas.openxmlformats.org/officeDocument/2006/relationships/hyperlink" Target="https://www.webopedia.com/TERM/P/protocol.html" TargetMode="External"/><Relationship Id="rId27" Type="http://schemas.openxmlformats.org/officeDocument/2006/relationships/hyperlink" Target="https://searchnetworking.techtarget.com/definition/protocol" TargetMode="External"/><Relationship Id="rId30" Type="http://schemas.openxmlformats.org/officeDocument/2006/relationships/hyperlink" Target="https://searchwindevelopment.techtarget.com/definition/Internet" TargetMode="External"/><Relationship Id="rId35" Type="http://schemas.openxmlformats.org/officeDocument/2006/relationships/hyperlink" Target="https://www.collinsdictionary.com/dictionary/english/client" TargetMode="External"/><Relationship Id="rId43" Type="http://schemas.openxmlformats.org/officeDocument/2006/relationships/hyperlink" Target="https://searchnetworking.techtarget.com/definition/network" TargetMode="External"/><Relationship Id="rId48" Type="http://schemas.openxmlformats.org/officeDocument/2006/relationships/hyperlink" Target="https://en.wikipedia.org/wiki/Markup_language" TargetMode="External"/><Relationship Id="rId56" Type="http://schemas.openxmlformats.org/officeDocument/2006/relationships/hyperlink" Target="https://www.webopedia.com/TERM/D/document.html" TargetMode="External"/><Relationship Id="rId64" Type="http://schemas.openxmlformats.org/officeDocument/2006/relationships/hyperlink" Target="https://searchsoftwarequality.techtarget.com/definition/Web-application-Web-app" TargetMode="External"/><Relationship Id="rId69" Type="http://schemas.openxmlformats.org/officeDocument/2006/relationships/hyperlink" Target="https://en.wikipedia.org/wiki/JavaScript" TargetMode="External"/><Relationship Id="rId77" Type="http://schemas.openxmlformats.org/officeDocument/2006/relationships/hyperlink" Target="https://en.wikipedia.org/wiki/JavaScript_framework" TargetMode="External"/><Relationship Id="rId8" Type="http://schemas.openxmlformats.org/officeDocument/2006/relationships/hyperlink" Target="https://simple.wikipedia.org/wiki/Web_browser" TargetMode="External"/><Relationship Id="rId51" Type="http://schemas.openxmlformats.org/officeDocument/2006/relationships/hyperlink" Target="https://en.wikipedia.org/wiki/Human-readable_medium" TargetMode="External"/><Relationship Id="rId72" Type="http://schemas.openxmlformats.org/officeDocument/2006/relationships/hyperlink" Target="https://en.wikipedia.org/wiki/JavaScript_library" TargetMode="External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en.wikipedia.org/wiki/Check_box" TargetMode="External"/><Relationship Id="rId17" Type="http://schemas.openxmlformats.org/officeDocument/2006/relationships/hyperlink" Target="https://techterms.com/definition/switch" TargetMode="External"/><Relationship Id="rId25" Type="http://schemas.openxmlformats.org/officeDocument/2006/relationships/hyperlink" Target="https://www.webopedia.com/TERM/B/browser.html" TargetMode="External"/><Relationship Id="rId33" Type="http://schemas.openxmlformats.org/officeDocument/2006/relationships/hyperlink" Target="https://www.collinsdictionary.com/dictionary/english/server" TargetMode="External"/><Relationship Id="rId38" Type="http://schemas.openxmlformats.org/officeDocument/2006/relationships/hyperlink" Target="https://www.webopedia.com/TERM/C/character.html" TargetMode="External"/><Relationship Id="rId46" Type="http://schemas.openxmlformats.org/officeDocument/2006/relationships/hyperlink" Target="https://en.wikipedia.org/wiki/Internet_Protocol" TargetMode="External"/><Relationship Id="rId59" Type="http://schemas.openxmlformats.org/officeDocument/2006/relationships/hyperlink" Target="https://www.webopedia.com/TERM/J/JavaScript.html" TargetMode="External"/><Relationship Id="rId67" Type="http://schemas.openxmlformats.org/officeDocument/2006/relationships/hyperlink" Target="https://en.wikipedia.org/wiki/Asynchronous_I/O" TargetMode="External"/><Relationship Id="rId20" Type="http://schemas.openxmlformats.org/officeDocument/2006/relationships/hyperlink" Target="https://techterms.com/definition/webpage" TargetMode="External"/><Relationship Id="rId41" Type="http://schemas.openxmlformats.org/officeDocument/2006/relationships/hyperlink" Target="https://searchnetworking.techtarget.com/definition/TCP" TargetMode="External"/><Relationship Id="rId54" Type="http://schemas.openxmlformats.org/officeDocument/2006/relationships/hyperlink" Target="https://searchmicroservices.techtarget.com/definition/XML-Extensible-Markup-Language" TargetMode="External"/><Relationship Id="rId62" Type="http://schemas.openxmlformats.org/officeDocument/2006/relationships/hyperlink" Target="https://whatis.techtarget.com/definition/Free-and-open-source-software-FOSS-or-free-libre-open-source-software-FLOSS" TargetMode="External"/><Relationship Id="rId70" Type="http://schemas.openxmlformats.org/officeDocument/2006/relationships/hyperlink" Target="https://en.wikipedia.org/wiki/Open-source_software" TargetMode="External"/><Relationship Id="rId75" Type="http://schemas.openxmlformats.org/officeDocument/2006/relationships/hyperlink" Target="https://en.wikipedia.org/wiki/Single-page_applicati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techterms.com/definition/interface" TargetMode="External"/><Relationship Id="rId23" Type="http://schemas.openxmlformats.org/officeDocument/2006/relationships/hyperlink" Target="https://www.webopedia.com/TERM/W/World_Wide_Web.html" TargetMode="External"/><Relationship Id="rId28" Type="http://schemas.openxmlformats.org/officeDocument/2006/relationships/hyperlink" Target="https://searchenterprisedesktop.techtarget.com/definition/client" TargetMode="External"/><Relationship Id="rId36" Type="http://schemas.openxmlformats.org/officeDocument/2006/relationships/hyperlink" Target="https://www.collinsdictionary.com/dictionary/english/input" TargetMode="External"/><Relationship Id="rId49" Type="http://schemas.openxmlformats.org/officeDocument/2006/relationships/hyperlink" Target="https://en.wikipedia.org/wiki/Electronic_document" TargetMode="External"/><Relationship Id="rId57" Type="http://schemas.openxmlformats.org/officeDocument/2006/relationships/hyperlink" Target="https://www.webopedia.com/TERM/R/resourc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4</Pages>
  <Words>1960</Words>
  <Characters>1117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7</cp:revision>
  <dcterms:created xsi:type="dcterms:W3CDTF">2019-01-09T04:59:00Z</dcterms:created>
  <dcterms:modified xsi:type="dcterms:W3CDTF">2019-01-10T22:16:00Z</dcterms:modified>
</cp:coreProperties>
</file>